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odttf" ContentType="application/vnd.openxmlformats-officedocument.obfuscatedFon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80E239B" w14:textId="77777777" w:rsidR="006C1DC8" w:rsidRPr="00AA2531" w:rsidRDefault="00725CD4">
      <w:pPr>
        <w:pStyle w:val="Title"/>
        <w:rPr>
          <w:rFonts w:ascii="Times New Roman" w:hAnsi="Times New Roman" w:cs="Times New Roman"/>
          <w:sz w:val="48"/>
          <w:szCs w:val="48"/>
        </w:rPr>
      </w:pPr>
      <w:bookmarkStart w:id="0" w:name="_ud1j95q67a0g" w:colFirst="0" w:colLast="0"/>
      <w:bookmarkEnd w:id="0"/>
      <w:r w:rsidRPr="00AA2531">
        <w:rPr>
          <w:rFonts w:ascii="Times New Roman" w:hAnsi="Times New Roman" w:cs="Times New Roman"/>
          <w:sz w:val="48"/>
          <w:szCs w:val="48"/>
        </w:rPr>
        <w:t>Chapter 3</w:t>
      </w:r>
    </w:p>
    <w:p w14:paraId="380E239C" w14:textId="77777777" w:rsidR="006C1DC8" w:rsidRPr="00AA2531" w:rsidRDefault="00725CD4">
      <w:pPr>
        <w:pStyle w:val="Heading1"/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before="300" w:after="300"/>
        <w:rPr>
          <w:rFonts w:ascii="Times New Roman" w:hAnsi="Times New Roman" w:cs="Times New Roman"/>
          <w:sz w:val="36"/>
          <w:szCs w:val="36"/>
        </w:rPr>
      </w:pPr>
      <w:bookmarkStart w:id="1" w:name="_91zht6ssegeg" w:colFirst="0" w:colLast="0"/>
      <w:bookmarkEnd w:id="1"/>
      <w:r w:rsidRPr="00AA2531">
        <w:rPr>
          <w:rFonts w:ascii="Times New Roman" w:hAnsi="Times New Roman" w:cs="Times New Roman"/>
          <w:sz w:val="36"/>
          <w:szCs w:val="36"/>
        </w:rPr>
        <w:t>Try It Yourself: Interpret a Geographic Map</w:t>
      </w:r>
    </w:p>
    <w:p w14:paraId="380E239D" w14:textId="77777777" w:rsidR="006C1DC8" w:rsidRPr="00AA2531" w:rsidRDefault="00725CD4">
      <w:pPr>
        <w:pStyle w:val="Heading2"/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before="300" w:after="300"/>
        <w:rPr>
          <w:rFonts w:ascii="Times New Roman" w:hAnsi="Times New Roman" w:cs="Times New Roman"/>
          <w:sz w:val="28"/>
          <w:szCs w:val="28"/>
        </w:rPr>
      </w:pPr>
      <w:bookmarkStart w:id="2" w:name="_qhc6wtitq7ri" w:colFirst="0" w:colLast="0"/>
      <w:bookmarkEnd w:id="2"/>
      <w:r w:rsidRPr="00AA2531">
        <w:rPr>
          <w:rFonts w:ascii="Times New Roman" w:hAnsi="Times New Roman" w:cs="Times New Roman"/>
          <w:sz w:val="28"/>
          <w:szCs w:val="28"/>
        </w:rPr>
        <w:t>Excel Instructions</w:t>
      </w:r>
    </w:p>
    <w:p w14:paraId="2D399A94" w14:textId="77777777" w:rsidR="00AA2531" w:rsidRDefault="00725CD4" w:rsidP="00536E3B">
      <w:pPr>
        <w:numPr>
          <w:ilvl w:val="0"/>
          <w:numId w:val="1"/>
        </w:numPr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line="360" w:lineRule="auto"/>
        <w:ind w:hanging="357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Open the countries.csv dataset in Excel.</w:t>
      </w:r>
    </w:p>
    <w:p w14:paraId="63409E57" w14:textId="77777777" w:rsidR="00AA2531" w:rsidRPr="00536E3B" w:rsidRDefault="00AA2531" w:rsidP="00536E3B">
      <w:pPr>
        <w:numPr>
          <w:ilvl w:val="0"/>
          <w:numId w:val="1"/>
        </w:numPr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line="360" w:lineRule="auto"/>
        <w:ind w:hanging="357"/>
        <w:rPr>
          <w:rFonts w:ascii="Times New Roman" w:eastAsia="Cardo" w:hAnsi="Times New Roman" w:cs="Times New Roman"/>
          <w:sz w:val="24"/>
          <w:szCs w:val="24"/>
        </w:rPr>
      </w:pPr>
      <w:r w:rsidRPr="00536E3B">
        <w:rPr>
          <w:rFonts w:ascii="Times New Roman" w:eastAsia="Cardo" w:hAnsi="Times New Roman" w:cs="Times New Roman"/>
          <w:sz w:val="24"/>
          <w:szCs w:val="24"/>
        </w:rPr>
        <w:t>F</w:t>
      </w:r>
      <w:r w:rsidRPr="00536E3B">
        <w:rPr>
          <w:rFonts w:ascii="Times New Roman" w:eastAsia="Cardo" w:hAnsi="Times New Roman" w:cs="Times New Roman"/>
          <w:sz w:val="24"/>
          <w:szCs w:val="24"/>
        </w:rPr>
        <w:t>ilter the data by continent.</w:t>
      </w:r>
    </w:p>
    <w:p w14:paraId="437F1F68" w14:textId="41076997" w:rsidR="00AA2531" w:rsidRPr="00536E3B" w:rsidRDefault="00AA2531" w:rsidP="00536E3B">
      <w:pPr>
        <w:pStyle w:val="ListParagraph"/>
        <w:numPr>
          <w:ilvl w:val="1"/>
          <w:numId w:val="1"/>
        </w:numPr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line="360" w:lineRule="auto"/>
        <w:ind w:hanging="357"/>
        <w:rPr>
          <w:rFonts w:ascii="Times New Roman" w:eastAsia="Cardo" w:hAnsi="Times New Roman" w:cs="Times New Roman"/>
          <w:sz w:val="24"/>
          <w:szCs w:val="24"/>
        </w:rPr>
      </w:pPr>
      <w:r w:rsidRPr="00536E3B">
        <w:rPr>
          <w:rFonts w:ascii="Times New Roman" w:eastAsia="Cardo" w:hAnsi="Times New Roman" w:cs="Times New Roman"/>
          <w:sz w:val="24"/>
          <w:szCs w:val="24"/>
        </w:rPr>
        <w:t>On Data tab select Filter.</w:t>
      </w:r>
    </w:p>
    <w:p w14:paraId="380E23A0" w14:textId="3A9AD217" w:rsidR="006C1DC8" w:rsidRPr="00536E3B" w:rsidRDefault="00AA2531" w:rsidP="00536E3B">
      <w:pPr>
        <w:numPr>
          <w:ilvl w:val="1"/>
          <w:numId w:val="1"/>
        </w:numPr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line="360" w:lineRule="auto"/>
        <w:ind w:hanging="357"/>
        <w:rPr>
          <w:rFonts w:ascii="Times New Roman" w:eastAsia="Cardo" w:hAnsi="Times New Roman" w:cs="Times New Roman"/>
          <w:sz w:val="24"/>
          <w:szCs w:val="24"/>
        </w:rPr>
      </w:pPr>
      <w:r w:rsidRPr="00536E3B">
        <w:rPr>
          <w:rFonts w:ascii="Times New Roman" w:eastAsia="Cardo" w:hAnsi="Times New Roman" w:cs="Times New Roman"/>
          <w:sz w:val="24"/>
          <w:szCs w:val="24"/>
        </w:rPr>
        <w:t>In the filter menu for continent column (column D), select only “South America.</w:t>
      </w:r>
      <w:r w:rsidRPr="00536E3B">
        <w:rPr>
          <w:rFonts w:ascii="Times New Roman" w:eastAsia="Cardo" w:hAnsi="Times New Roman" w:cs="Times New Roman"/>
          <w:sz w:val="24"/>
          <w:szCs w:val="24"/>
        </w:rPr>
        <w:t>”</w:t>
      </w:r>
    </w:p>
    <w:p w14:paraId="380E23A1" w14:textId="77777777" w:rsidR="006C1DC8" w:rsidRDefault="00725CD4" w:rsidP="00536E3B">
      <w:pPr>
        <w:numPr>
          <w:ilvl w:val="0"/>
          <w:numId w:val="1"/>
        </w:numPr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line="360" w:lineRule="auto"/>
        <w:ind w:hanging="357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Insert a Filled Map.</w:t>
      </w:r>
    </w:p>
    <w:p w14:paraId="380E23A2" w14:textId="77777777" w:rsidR="006C1DC8" w:rsidRDefault="00725CD4" w:rsidP="00536E3B">
      <w:pPr>
        <w:numPr>
          <w:ilvl w:val="1"/>
          <w:numId w:val="1"/>
        </w:numPr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Go to the Insert tab on the Excel ribbon.</w:t>
      </w:r>
    </w:p>
    <w:p w14:paraId="380E23A3" w14:textId="77777777" w:rsidR="006C1DC8" w:rsidRDefault="00725CD4" w:rsidP="00536E3B">
      <w:pPr>
        <w:numPr>
          <w:ilvl w:val="1"/>
          <w:numId w:val="1"/>
        </w:numPr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Cardo" w:eastAsia="Cardo" w:hAnsi="Cardo" w:cs="Cardo"/>
          <w:sz w:val="24"/>
          <w:szCs w:val="24"/>
        </w:rPr>
        <w:t xml:space="preserve">Click on Maps → Filled Map. </w:t>
      </w:r>
    </w:p>
    <w:p w14:paraId="380E23A4" w14:textId="77777777" w:rsidR="006C1DC8" w:rsidRDefault="00725CD4" w:rsidP="00536E3B">
      <w:pPr>
        <w:numPr>
          <w:ilvl w:val="1"/>
          <w:numId w:val="1"/>
        </w:numPr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If "Filled Map" is unavailable, your version of Excel might not support it, or you may need to enable this feature.</w:t>
      </w:r>
    </w:p>
    <w:p w14:paraId="380E23A5" w14:textId="77777777" w:rsidR="006C1DC8" w:rsidRDefault="00725CD4">
      <w:pPr>
        <w:numPr>
          <w:ilvl w:val="0"/>
          <w:numId w:val="1"/>
        </w:numPr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Adjust the map settings.</w:t>
      </w:r>
    </w:p>
    <w:p w14:paraId="380E23A6" w14:textId="77777777" w:rsidR="006C1DC8" w:rsidRDefault="00725CD4">
      <w:pPr>
        <w:numPr>
          <w:ilvl w:val="1"/>
          <w:numId w:val="1"/>
        </w:numPr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Once the map is created, Excel will attempt to automatically recognize and match each country with its geographical location on the map.</w:t>
      </w:r>
    </w:p>
    <w:p w14:paraId="380E23A7" w14:textId="77777777" w:rsidR="006C1DC8" w:rsidRDefault="00725CD4">
      <w:pPr>
        <w:numPr>
          <w:ilvl w:val="1"/>
          <w:numId w:val="1"/>
        </w:numPr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after="30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If Excel does not recognize some country names, it may prompt you to correct them.</w:t>
      </w:r>
      <w:bookmarkStart w:id="3" w:name="_GoBack"/>
      <w:bookmarkEnd w:id="3"/>
    </w:p>
    <w:p w14:paraId="380E23A8" w14:textId="77777777" w:rsidR="006C1DC8" w:rsidRDefault="006C1DC8">
      <w:pPr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before="300" w:after="300"/>
        <w:rPr>
          <w:rFonts w:ascii="Times New Roman" w:eastAsia="Times New Roman" w:hAnsi="Times New Roman" w:cs="Times New Roman"/>
          <w:sz w:val="24"/>
          <w:szCs w:val="24"/>
        </w:rPr>
      </w:pPr>
    </w:p>
    <w:p w14:paraId="380E23A9" w14:textId="77777777" w:rsidR="006C1DC8" w:rsidRDefault="006C1DC8"/>
    <w:sectPr w:rsidR="006C1DC8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cr w16du wp14">
  <w16cex:commentExtensible w16cex:durableId="7E398BB3" w16cex:dateUtc="2024-05-24T18:59:00Z"/>
  <w16cex:commentExtensible w16cex:durableId="0E5961AD" w16cex:dateUtc="2024-05-24T19:00:00Z"/>
  <w16cex:commentExtensible w16cex:durableId="70AB9CA0" w16cex:dateUtc="2024-05-24T19:00:00Z"/>
</w16cex:commentsExtensible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  <w:embedRegular r:id="rId1" w:fontKey="{31A1756B-2CA8-4DBC-B63F-D45C24B19F2B}"/>
  </w:font>
  <w:font w:name="Cardo">
    <w:charset w:val="00"/>
    <w:family w:val="auto"/>
    <w:pitch w:val="default"/>
    <w:embedRegular r:id="rId2" w:fontKey="{351A5569-6867-493E-8F8D-0DB4403751ED}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3" w:fontKey="{7CA62E90-E9F8-44B7-BD37-2382A73565F7}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  <w:embedRegular r:id="rId4" w:fontKey="{4D076C7A-736C-4A57-B869-1534E730DA47}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0007BBE"/>
    <w:multiLevelType w:val="multilevel"/>
    <w:tmpl w:val="1630AFB0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79103507"/>
    <w:multiLevelType w:val="hybridMultilevel"/>
    <w:tmpl w:val="01E404C2"/>
    <w:lvl w:ilvl="0" w:tplc="DC64635E">
      <w:start w:val="1"/>
      <w:numFmt w:val="lowerLetter"/>
      <w:lvlText w:val="%1."/>
      <w:lvlJc w:val="left"/>
      <w:pPr>
        <w:ind w:left="1020" w:hanging="360"/>
      </w:pPr>
    </w:lvl>
    <w:lvl w:ilvl="1" w:tplc="84C4C702">
      <w:start w:val="1"/>
      <w:numFmt w:val="lowerLetter"/>
      <w:lvlText w:val="%2."/>
      <w:lvlJc w:val="left"/>
      <w:pPr>
        <w:ind w:left="1020" w:hanging="360"/>
      </w:pPr>
    </w:lvl>
    <w:lvl w:ilvl="2" w:tplc="430CB4BE">
      <w:start w:val="1"/>
      <w:numFmt w:val="lowerLetter"/>
      <w:lvlText w:val="%3."/>
      <w:lvlJc w:val="left"/>
      <w:pPr>
        <w:ind w:left="1020" w:hanging="360"/>
      </w:pPr>
    </w:lvl>
    <w:lvl w:ilvl="3" w:tplc="5DF88AFE">
      <w:start w:val="1"/>
      <w:numFmt w:val="lowerLetter"/>
      <w:lvlText w:val="%4."/>
      <w:lvlJc w:val="left"/>
      <w:pPr>
        <w:ind w:left="1020" w:hanging="360"/>
      </w:pPr>
    </w:lvl>
    <w:lvl w:ilvl="4" w:tplc="D2102732">
      <w:start w:val="1"/>
      <w:numFmt w:val="lowerLetter"/>
      <w:lvlText w:val="%5."/>
      <w:lvlJc w:val="left"/>
      <w:pPr>
        <w:ind w:left="1020" w:hanging="360"/>
      </w:pPr>
    </w:lvl>
    <w:lvl w:ilvl="5" w:tplc="0F92AF4A">
      <w:start w:val="1"/>
      <w:numFmt w:val="lowerLetter"/>
      <w:lvlText w:val="%6."/>
      <w:lvlJc w:val="left"/>
      <w:pPr>
        <w:ind w:left="1020" w:hanging="360"/>
      </w:pPr>
    </w:lvl>
    <w:lvl w:ilvl="6" w:tplc="4F12F26A">
      <w:start w:val="1"/>
      <w:numFmt w:val="lowerLetter"/>
      <w:lvlText w:val="%7."/>
      <w:lvlJc w:val="left"/>
      <w:pPr>
        <w:ind w:left="1020" w:hanging="360"/>
      </w:pPr>
    </w:lvl>
    <w:lvl w:ilvl="7" w:tplc="4E0CB182">
      <w:start w:val="1"/>
      <w:numFmt w:val="lowerLetter"/>
      <w:lvlText w:val="%8."/>
      <w:lvlJc w:val="left"/>
      <w:pPr>
        <w:ind w:left="1020" w:hanging="360"/>
      </w:pPr>
    </w:lvl>
    <w:lvl w:ilvl="8" w:tplc="69AA1282">
      <w:start w:val="1"/>
      <w:numFmt w:val="lowerLetter"/>
      <w:lvlText w:val="%9."/>
      <w:lvlJc w:val="left"/>
      <w:pPr>
        <w:ind w:left="1020" w:hanging="360"/>
      </w:pPr>
    </w:lvl>
  </w:abstractNum>
  <w:abstractNum w:abstractNumId="2" w15:restartNumberingAfterBreak="0">
    <w:nsid w:val="7CC72B13"/>
    <w:multiLevelType w:val="hybridMultilevel"/>
    <w:tmpl w:val="863C0C14"/>
    <w:lvl w:ilvl="0" w:tplc="AF6A04D8">
      <w:start w:val="1"/>
      <w:numFmt w:val="lowerLetter"/>
      <w:lvlText w:val="%1."/>
      <w:lvlJc w:val="left"/>
      <w:pPr>
        <w:ind w:left="1020" w:hanging="360"/>
      </w:pPr>
    </w:lvl>
    <w:lvl w:ilvl="1" w:tplc="295E3F2E">
      <w:start w:val="1"/>
      <w:numFmt w:val="lowerLetter"/>
      <w:lvlText w:val="%2."/>
      <w:lvlJc w:val="left"/>
      <w:pPr>
        <w:ind w:left="1020" w:hanging="360"/>
      </w:pPr>
    </w:lvl>
    <w:lvl w:ilvl="2" w:tplc="16729BE6">
      <w:start w:val="1"/>
      <w:numFmt w:val="lowerLetter"/>
      <w:lvlText w:val="%3."/>
      <w:lvlJc w:val="left"/>
      <w:pPr>
        <w:ind w:left="1020" w:hanging="360"/>
      </w:pPr>
    </w:lvl>
    <w:lvl w:ilvl="3" w:tplc="3BAA5E22">
      <w:start w:val="1"/>
      <w:numFmt w:val="lowerLetter"/>
      <w:lvlText w:val="%4."/>
      <w:lvlJc w:val="left"/>
      <w:pPr>
        <w:ind w:left="1020" w:hanging="360"/>
      </w:pPr>
    </w:lvl>
    <w:lvl w:ilvl="4" w:tplc="BA6EA050">
      <w:start w:val="1"/>
      <w:numFmt w:val="lowerLetter"/>
      <w:lvlText w:val="%5."/>
      <w:lvlJc w:val="left"/>
      <w:pPr>
        <w:ind w:left="1020" w:hanging="360"/>
      </w:pPr>
    </w:lvl>
    <w:lvl w:ilvl="5" w:tplc="C04A74F4">
      <w:start w:val="1"/>
      <w:numFmt w:val="lowerLetter"/>
      <w:lvlText w:val="%6."/>
      <w:lvlJc w:val="left"/>
      <w:pPr>
        <w:ind w:left="1020" w:hanging="360"/>
      </w:pPr>
    </w:lvl>
    <w:lvl w:ilvl="6" w:tplc="335834B8">
      <w:start w:val="1"/>
      <w:numFmt w:val="lowerLetter"/>
      <w:lvlText w:val="%7."/>
      <w:lvlJc w:val="left"/>
      <w:pPr>
        <w:ind w:left="1020" w:hanging="360"/>
      </w:pPr>
    </w:lvl>
    <w:lvl w:ilvl="7" w:tplc="CF962ED0">
      <w:start w:val="1"/>
      <w:numFmt w:val="lowerLetter"/>
      <w:lvlText w:val="%8."/>
      <w:lvlJc w:val="left"/>
      <w:pPr>
        <w:ind w:left="1020" w:hanging="360"/>
      </w:pPr>
    </w:lvl>
    <w:lvl w:ilvl="8" w:tplc="4FDC04C2">
      <w:start w:val="1"/>
      <w:numFmt w:val="lowerLetter"/>
      <w:lvlText w:val="%9."/>
      <w:lvlJc w:val="left"/>
      <w:pPr>
        <w:ind w:left="1020" w:hanging="36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6"/>
  <w:embedTrueTypeFont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QwNTA3NzY3MzS1NDdS0lEKTi0uzszPAykwrAUAJBwPMiwAAAA="/>
  </w:docVars>
  <w:rsids>
    <w:rsidRoot w:val="006C1DC8"/>
    <w:rsid w:val="002A1E4C"/>
    <w:rsid w:val="002A4F1B"/>
    <w:rsid w:val="00536E3B"/>
    <w:rsid w:val="006C1DC8"/>
    <w:rsid w:val="00725CD4"/>
    <w:rsid w:val="00947ED2"/>
    <w:rsid w:val="00AA2531"/>
    <w:rsid w:val="00F62736"/>
    <w:rsid w:val="00FA14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0E239B"/>
  <w15:docId w15:val="{AA20B6EE-2596-4068-884A-DDDB0A1511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Arial"/>
        <w:sz w:val="22"/>
        <w:szCs w:val="22"/>
        <w:lang w:val="en" w:eastAsia="ru-RU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character" w:styleId="CommentReference">
    <w:name w:val="annotation reference"/>
    <w:basedOn w:val="DefaultParagraphFont"/>
    <w:uiPriority w:val="99"/>
    <w:semiHidden/>
    <w:unhideWhenUsed/>
    <w:rsid w:val="00F6273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F6273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F6273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6273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62736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A2531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A2531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AA253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microsoft.com/office/2018/08/relationships/commentsExtensible" Target="commentsExtensible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4" Type="http://schemas.openxmlformats.org/officeDocument/2006/relationships/font" Target="fonts/font4.odtt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4F5F6473922E14785796F403A4B87E1" ma:contentTypeVersion="19" ma:contentTypeDescription="Create a new document." ma:contentTypeScope="" ma:versionID="1877a5d2c208ae84c66319e81233a69a">
  <xsd:schema xmlns:xsd="http://www.w3.org/2001/XMLSchema" xmlns:xs="http://www.w3.org/2001/XMLSchema" xmlns:p="http://schemas.microsoft.com/office/2006/metadata/properties" xmlns:ns2="dea92f9a-b6a1-4b17-ab55-09b2376e843e" xmlns:ns3="999f4a35-bf57-4c39-9d5e-9229cfd5fb33" targetNamespace="http://schemas.microsoft.com/office/2006/metadata/properties" ma:root="true" ma:fieldsID="8b3251fd32af783ae0292d36fa7c9bb8" ns2:_="" ns3:_="">
    <xsd:import namespace="dea92f9a-b6a1-4b17-ab55-09b2376e843e"/>
    <xsd:import namespace="999f4a35-bf57-4c39-9d5e-9229cfd5fb3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Location" minOccurs="0"/>
                <xsd:element ref="ns2:_Flow_SignoffStatu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ea92f9a-b6a1-4b17-ab55-09b2376e843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_Flow_SignoffStatus" ma:index="20" nillable="true" ma:displayName="Sign-off status" ma:internalName="Sign_x002d_off_x0020_status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3" nillable="true" ma:taxonomy="true" ma:internalName="lcf76f155ced4ddcb4097134ff3c332f" ma:taxonomyFieldName="MediaServiceImageTags" ma:displayName="Image Tags" ma:readOnly="false" ma:fieldId="{5cf76f15-5ced-4ddc-b409-7134ff3c332f}" ma:taxonomyMulti="true" ma:sspId="debda6a7-6b37-4000-ac6c-4fd0a963898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5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6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99f4a35-bf57-4c39-9d5e-9229cfd5fb33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4" nillable="true" ma:displayName="Taxonomy Catch All Column" ma:hidden="true" ma:list="{2d01ab3e-a132-482f-a9d1-fa23c2e66651}" ma:internalName="TaxCatchAll" ma:showField="CatchAllData" ma:web="999f4a35-bf57-4c39-9d5e-9229cfd5fb3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dea92f9a-b6a1-4b17-ab55-09b2376e843e">
      <Terms xmlns="http://schemas.microsoft.com/office/infopath/2007/PartnerControls"/>
    </lcf76f155ced4ddcb4097134ff3c332f>
    <TaxCatchAll xmlns="999f4a35-bf57-4c39-9d5e-9229cfd5fb33" xsi:nil="true"/>
    <_Flow_SignoffStatus xmlns="dea92f9a-b6a1-4b17-ab55-09b2376e843e" xsi:nil="true"/>
  </documentManagement>
</p:properties>
</file>

<file path=customXml/itemProps1.xml><?xml version="1.0" encoding="utf-8"?>
<ds:datastoreItem xmlns:ds="http://schemas.openxmlformats.org/officeDocument/2006/customXml" ds:itemID="{C3052367-50DC-4A2D-B87F-28C431E421D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ea92f9a-b6a1-4b17-ab55-09b2376e843e"/>
    <ds:schemaRef ds:uri="999f4a35-bf57-4c39-9d5e-9229cfd5fb3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3B3094A-7527-41FF-A423-95DCA9220F6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44BCF58-A868-4D7A-9E7C-424B1204A4BE}">
  <ds:schemaRefs>
    <ds:schemaRef ds:uri="http://schemas.microsoft.com/office/2006/metadata/properties"/>
    <ds:schemaRef ds:uri="http://schemas.microsoft.com/office/infopath/2007/PartnerControls"/>
    <ds:schemaRef ds:uri="dea92f9a-b6a1-4b17-ab55-09b2376e843e"/>
    <ds:schemaRef ds:uri="999f4a35-bf57-4c39-9d5e-9229cfd5fb3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1</Pages>
  <Words>105</Words>
  <Characters>602</Characters>
  <Application>Microsoft Office Word</Application>
  <DocSecurity>0</DocSecurity>
  <Lines>5</Lines>
  <Paragraphs>1</Paragraphs>
  <ScaleCrop>false</ScaleCrop>
  <Company>HP</Company>
  <LinksUpToDate>false</LinksUpToDate>
  <CharactersWithSpaces>7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Arthi Anandan (Integra)</cp:lastModifiedBy>
  <cp:revision>8</cp:revision>
  <dcterms:created xsi:type="dcterms:W3CDTF">2024-05-13T20:06:00Z</dcterms:created>
  <dcterms:modified xsi:type="dcterms:W3CDTF">2024-09-16T10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4F5F6473922E14785796F403A4B87E1</vt:lpwstr>
  </property>
</Properties>
</file>